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EBCB2" w14:textId="77777777" w:rsidR="0050425D" w:rsidRPr="00AA4645" w:rsidRDefault="00B9268C" w:rsidP="00861891">
      <w:pPr>
        <w:shd w:val="clear" w:color="auto" w:fill="C5E0B3" w:themeFill="accent6" w:themeFillTint="66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bookmarkStart w:id="0" w:name="_gjdgxs" w:colFirst="0" w:colLast="0"/>
      <w:bookmarkEnd w:id="0"/>
      <w:r w:rsidRPr="00AA4645">
        <w:rPr>
          <w:rFonts w:ascii="Arial Narrow" w:eastAsia="Palatino Linotype" w:hAnsi="Arial Narrow" w:cs="Arial"/>
          <w:b/>
          <w:sz w:val="32"/>
          <w:szCs w:val="24"/>
        </w:rPr>
        <w:t>ARKUSZ SAMOOCENY NAUCZYCIELA</w:t>
      </w:r>
    </w:p>
    <w:p w14:paraId="1B92B385" w14:textId="183E0745" w:rsidR="0050425D" w:rsidRPr="00AA4645" w:rsidRDefault="0042362F" w:rsidP="00861891">
      <w:pPr>
        <w:shd w:val="clear" w:color="auto" w:fill="C5E0B3" w:themeFill="accent6" w:themeFillTint="66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r w:rsidRPr="00AA4645">
        <w:rPr>
          <w:rFonts w:ascii="Arial Narrow" w:eastAsia="Palatino Linotype" w:hAnsi="Arial Narrow" w:cs="Arial"/>
          <w:b/>
          <w:sz w:val="32"/>
          <w:szCs w:val="24"/>
        </w:rPr>
        <w:t xml:space="preserve">za </w:t>
      </w:r>
      <w:r w:rsidR="0050425D" w:rsidRPr="00AA4645">
        <w:rPr>
          <w:rFonts w:ascii="Arial Narrow" w:eastAsia="Palatino Linotype" w:hAnsi="Arial Narrow" w:cs="Arial"/>
          <w:b/>
          <w:sz w:val="32"/>
          <w:szCs w:val="24"/>
        </w:rPr>
        <w:t>I</w:t>
      </w:r>
      <w:r w:rsidR="00AA4645">
        <w:rPr>
          <w:rFonts w:ascii="Arial Narrow" w:eastAsia="Palatino Linotype" w:hAnsi="Arial Narrow" w:cs="Arial"/>
          <w:b/>
          <w:sz w:val="32"/>
          <w:szCs w:val="24"/>
        </w:rPr>
        <w:t xml:space="preserve"> semestr roku szkolnego 2021</w:t>
      </w:r>
      <w:r w:rsidR="00180D30" w:rsidRPr="00AA4645">
        <w:rPr>
          <w:rFonts w:ascii="Arial Narrow" w:eastAsia="Palatino Linotype" w:hAnsi="Arial Narrow" w:cs="Arial"/>
          <w:b/>
          <w:sz w:val="32"/>
          <w:szCs w:val="24"/>
        </w:rPr>
        <w:t>/2</w:t>
      </w:r>
      <w:r w:rsidR="00AA4645">
        <w:rPr>
          <w:rFonts w:ascii="Arial Narrow" w:eastAsia="Palatino Linotype" w:hAnsi="Arial Narrow" w:cs="Arial"/>
          <w:b/>
          <w:sz w:val="32"/>
          <w:szCs w:val="24"/>
        </w:rPr>
        <w:t>2</w:t>
      </w:r>
      <w:bookmarkStart w:id="1" w:name="_GoBack"/>
      <w:bookmarkEnd w:id="1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50425D" w:rsidRPr="00AA4645" w14:paraId="27A82492" w14:textId="3E75623C" w:rsidTr="0050425D">
        <w:trPr>
          <w:trHeight w:val="454"/>
        </w:trPr>
        <w:tc>
          <w:tcPr>
            <w:tcW w:w="3397" w:type="dxa"/>
            <w:vAlign w:val="center"/>
          </w:tcPr>
          <w:p w14:paraId="238E5D90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  <w:vAlign w:val="center"/>
          </w:tcPr>
          <w:p w14:paraId="3846601A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AA4645" w14:paraId="3E82109C" w14:textId="7EE1AA25" w:rsidTr="0050425D">
        <w:trPr>
          <w:trHeight w:val="454"/>
        </w:trPr>
        <w:tc>
          <w:tcPr>
            <w:tcW w:w="3397" w:type="dxa"/>
            <w:vAlign w:val="center"/>
          </w:tcPr>
          <w:p w14:paraId="788FC4E9" w14:textId="1769722D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Stopień awansu zawodowego</w:t>
            </w:r>
          </w:p>
        </w:tc>
        <w:tc>
          <w:tcPr>
            <w:tcW w:w="7059" w:type="dxa"/>
            <w:vAlign w:val="center"/>
          </w:tcPr>
          <w:p w14:paraId="32495271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AA4645" w14:paraId="4B4F4134" w14:textId="41EC7C69" w:rsidTr="0050425D">
        <w:trPr>
          <w:trHeight w:val="454"/>
        </w:trPr>
        <w:tc>
          <w:tcPr>
            <w:tcW w:w="3397" w:type="dxa"/>
            <w:vAlign w:val="center"/>
          </w:tcPr>
          <w:p w14:paraId="636C42E5" w14:textId="434DF12E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Przydział godzin:</w:t>
            </w:r>
          </w:p>
        </w:tc>
        <w:tc>
          <w:tcPr>
            <w:tcW w:w="7059" w:type="dxa"/>
            <w:vAlign w:val="center"/>
          </w:tcPr>
          <w:p w14:paraId="286DAD4D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</w:tbl>
    <w:p w14:paraId="00000001" w14:textId="32CA1446" w:rsidR="00851EF6" w:rsidRPr="00AA4645" w:rsidRDefault="007175B6" w:rsidP="0053078C">
      <w:pPr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="0050425D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Uzyskan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 formy doskonalenia zawodowego</w:t>
      </w:r>
      <w:r w:rsidR="0050425D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(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50425D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</w:t>
      </w:r>
      <w:r w:rsidR="0050425D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niż w ramach Rad Pedagogicznych)</w:t>
      </w:r>
      <w:r w:rsidR="00AA4645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, np. </w:t>
      </w:r>
      <w:proofErr w:type="spellStart"/>
      <w:r w:rsidR="00AA4645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webinary</w:t>
      </w:r>
      <w:proofErr w:type="spellEnd"/>
      <w:r w:rsidR="00AA4645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,</w:t>
      </w:r>
      <w:r w:rsidR="0053078C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zdalne szkolenia</w:t>
      </w:r>
      <w:r w:rsidR="0050425D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:</w:t>
      </w:r>
    </w:p>
    <w:p w14:paraId="626DDD69" w14:textId="47897381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78099E5" w14:textId="6C03E694" w:rsidR="0050425D" w:rsidRPr="00AA4645" w:rsidRDefault="0050425D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2" w14:textId="2DF42EFC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3" w14:textId="4695E8E9" w:rsidR="00851EF6" w:rsidRPr="00AA4645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2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Organizacja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konkursów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w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edłu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g własnego pomysłu:</w:t>
      </w:r>
    </w:p>
    <w:p w14:paraId="0770A53C" w14:textId="0B029501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8742276" w14:textId="048CC685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EA1BE8B" w14:textId="77777777" w:rsidR="0050425D" w:rsidRPr="00AA4645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4" w14:textId="3E4B74D6" w:rsidR="00851EF6" w:rsidRPr="00AA4645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3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Prz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ygotow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yw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anie uczniów do konkursów:</w:t>
      </w:r>
    </w:p>
    <w:p w14:paraId="573FC7F8" w14:textId="57E1C83B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6DEBAA8" w14:textId="7777777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F6DC80E" w14:textId="77777777" w:rsidR="007175B6" w:rsidRPr="00AA4645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160FCDD0" w14:textId="77777777" w:rsidR="0050425D" w:rsidRPr="00AA4645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4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 Realizacja programów i projektów ogólnodostępnych oraz programów własnych zatwierdzonych przez RP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3337DBDA" w14:textId="28E51DF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5" w14:textId="314D69B5" w:rsidR="00851EF6" w:rsidRPr="00AA4645" w:rsidRDefault="00B9268C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28B2389E" w14:textId="40DDA193" w:rsidR="0050425D" w:rsidRPr="00AA4645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5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="0053078C" w:rsidRPr="00AA4645">
        <w:rPr>
          <w:rFonts w:ascii="Arial Narrow" w:eastAsia="Palatino Linotype" w:hAnsi="Arial Narrow" w:cs="Arial"/>
          <w:b/>
          <w:sz w:val="24"/>
          <w:szCs w:val="24"/>
        </w:rPr>
        <w:t>Tematyka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k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ół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zainter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esowań, zajęć wyrównawczych w ramach 40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-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godzinnego tygodnia pracy (</w:t>
      </w:r>
      <w:r w:rsidR="0053078C" w:rsidRPr="00AA4645">
        <w:rPr>
          <w:rFonts w:ascii="Arial Narrow" w:eastAsia="Palatino Linotype" w:hAnsi="Arial Narrow" w:cs="Arial"/>
          <w:b/>
          <w:sz w:val="24"/>
          <w:szCs w:val="24"/>
        </w:rPr>
        <w:t>także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godzin dyrektorskich):</w:t>
      </w:r>
    </w:p>
    <w:p w14:paraId="40616329" w14:textId="37168F0F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AC3C470" w14:textId="7777777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E83CFDB" w14:textId="21CA0510" w:rsidR="0050425D" w:rsidRPr="00AA4645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6" w14:textId="5E30FE11" w:rsidR="00851EF6" w:rsidRPr="00AA4645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6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Organizacja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imprez i uroczystości szkolnych:</w:t>
      </w:r>
    </w:p>
    <w:p w14:paraId="188FC86A" w14:textId="40AB593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43299F" w14:textId="7777777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176425" w14:textId="01DD0A84" w:rsidR="007175B6" w:rsidRPr="00AA4645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4730EC9A" w14:textId="77777777" w:rsidR="0050425D" w:rsidRPr="00AA4645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7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 Dzielenie się swoją wiedzą i doświadczeniem (w tym prowadzenie zajęć otwartych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z innymi nauczycielami, studentami itp.</w:t>
      </w:r>
    </w:p>
    <w:p w14:paraId="00000008" w14:textId="0A33870B" w:rsidR="00851EF6" w:rsidRPr="00AA4645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CC84815" w14:textId="652A0822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FABC8AD" w14:textId="7777777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9" w14:textId="77777777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4461D11" w14:textId="7CEB9CF9" w:rsidR="0050425D" w:rsidRPr="00AA4645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8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r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ganizacja zajęć poza szkołą, np. z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ajęcia biblioteczne, muzyczne, plastyczne, teatralne, zdrowego żywienia, sportowe i in.</w:t>
      </w:r>
    </w:p>
    <w:p w14:paraId="3889BC94" w14:textId="0B843DF0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A" w14:textId="2D093159" w:rsidR="00851EF6" w:rsidRPr="00AA4645" w:rsidRDefault="00B9268C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lastRenderedPageBreak/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5FA7FB61" w14:textId="09EBB364" w:rsidR="0042362F" w:rsidRPr="00AA4645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9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Organizowane w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ycieczki i zajęcia turystyczno-krajoznawcze (autokarowe, piesze, rowerowe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, online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69B0B67A" w14:textId="09524498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B" w14:textId="002A1693" w:rsidR="00851EF6" w:rsidRPr="00AA4645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0000000C" w14:textId="77777777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2082761" w14:textId="77777777" w:rsidR="0042362F" w:rsidRPr="00AA4645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0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Opracowanie dokumentacji szkolnej (w tym: modyfikacja, ewaluacja i tworzenie nowych dokumentów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708047AA" w14:textId="57A846AA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D" w14:textId="1C6AEC35" w:rsidR="00851EF6" w:rsidRPr="00AA4645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56BE125A" w14:textId="68E1BF84" w:rsidR="0042362F" w:rsidRPr="00AA4645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1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pracowanie publikacji, referatów, sprawozdań i przedstawienie ich szerszemu gremium (np. na posiedzeniach RP, zespołach samokształceniowych w prasie, na portalach internetowych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50ACE12" w14:textId="7B98FAE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E" w14:textId="12A7A8FE" w:rsidR="00851EF6" w:rsidRPr="00AA4645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1E92440A" w14:textId="493D3E98" w:rsidR="0042362F" w:rsidRPr="00AA4645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2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Udział w </w:t>
      </w:r>
      <w:r w:rsidR="00976640" w:rsidRPr="00AA4645">
        <w:rPr>
          <w:rFonts w:ascii="Arial Narrow" w:eastAsia="Palatino Linotype" w:hAnsi="Arial Narrow" w:cs="Arial"/>
          <w:b/>
          <w:sz w:val="24"/>
          <w:szCs w:val="24"/>
        </w:rPr>
        <w:t>różnorod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nicjatywach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międzyszkol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, gminnych, wojewódzkich,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gólnopolski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 międzynarodowych:</w:t>
      </w:r>
    </w:p>
    <w:p w14:paraId="5D2992F1" w14:textId="1477174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F" w14:textId="04A5869B" w:rsidR="00851EF6" w:rsidRPr="00AA4645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00000010" w14:textId="77777777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1" w14:textId="4969B4BA" w:rsidR="00851EF6" w:rsidRPr="00AA4645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3. Laureaci konkursów,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limpiad szkol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 innych inicjatyw edukacyjnych:</w:t>
      </w:r>
    </w:p>
    <w:p w14:paraId="77470D5F" w14:textId="1BC5CFC0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5344B83" w14:textId="77777777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B8980C6" w14:textId="77777777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2" w14:textId="1EDD9CFD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E395D6A" w14:textId="7E2B432D" w:rsidR="0042362F" w:rsidRPr="00AA4645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4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Promocja osiągnięć uczniów oraz placówki</w:t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(np. liczba artykułów na szkolnej 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stronie internetowej</w:t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, </w:t>
      </w:r>
      <w:r w:rsidR="00154217" w:rsidRPr="00AA4645">
        <w:rPr>
          <w:rFonts w:ascii="Arial Narrow" w:eastAsia="Palatino Linotype" w:hAnsi="Arial Narrow" w:cs="Arial"/>
          <w:b/>
          <w:sz w:val="24"/>
          <w:szCs w:val="24"/>
        </w:rPr>
        <w:br/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>w lokalnej prasie, mediach społecznościowych itp.):</w:t>
      </w:r>
    </w:p>
    <w:p w14:paraId="360228B5" w14:textId="7A7B8ED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FA99223" w14:textId="77777777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F0E9C7" w14:textId="77777777" w:rsidR="00793AAF" w:rsidRPr="00AA4645" w:rsidRDefault="00793AAF" w:rsidP="00793AAF">
      <w:pPr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</w:p>
    <w:p w14:paraId="1662C1FD" w14:textId="15021C98" w:rsidR="0042362F" w:rsidRPr="00AA4645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5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Współpraca z rodzicami, instytucjami działającymi na rzecz oświaty i innymi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C2FDB1B" w14:textId="3501CF2D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943587" w14:textId="77777777" w:rsidR="0042362F" w:rsidRPr="00AA4645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</w:p>
    <w:p w14:paraId="761B4D81" w14:textId="77777777" w:rsidR="0042362F" w:rsidRPr="00AA4645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6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Osiągnięcia własne nauczyciela (również pozaszkolne)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w zakresie edukacji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2F88C662" w14:textId="12DE1B84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3" w14:textId="5C101F55" w:rsidR="00851EF6" w:rsidRPr="00AA4645" w:rsidRDefault="00851EF6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4" w14:textId="77777777" w:rsidR="00851EF6" w:rsidRPr="00AA4645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6123371" w14:textId="6E9B6BA0" w:rsidR="0042362F" w:rsidRPr="00AA4645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7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Wykonywanie innych prac zleconych przez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dyrektora szkoły:</w:t>
      </w:r>
    </w:p>
    <w:p w14:paraId="5B7CB968" w14:textId="5DF11F1F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6CDA26" w14:textId="77777777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85D1DCF" w14:textId="77777777" w:rsidR="00793AAF" w:rsidRPr="00AA4645" w:rsidRDefault="00793AAF" w:rsidP="0050425D">
      <w:pPr>
        <w:rPr>
          <w:rFonts w:ascii="Arial Narrow" w:eastAsia="Palatino Linotype" w:hAnsi="Arial Narrow" w:cs="Arial"/>
          <w:b/>
          <w:sz w:val="24"/>
          <w:szCs w:val="24"/>
          <w:shd w:val="clear" w:color="auto" w:fill="FFC000"/>
        </w:rPr>
      </w:pPr>
    </w:p>
    <w:p w14:paraId="3903065D" w14:textId="377D25B0" w:rsidR="00793AAF" w:rsidRPr="00AA4645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18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a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działalność na rze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cz szkoły niewymieniona powyżej:</w:t>
      </w:r>
    </w:p>
    <w:p w14:paraId="08F9A440" w14:textId="4E9CF595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18E191E" w14:textId="77777777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4F36B9D" w14:textId="768DD319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217E094E" w14:textId="0554E237" w:rsidR="00793AAF" w:rsidRPr="00AA4645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9. Działania rozwijające uczniowską samodzielność, kreatywność i innowacyjność</w:t>
      </w:r>
      <w:r w:rsid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(np. nauka kodowania, metody szybkiego zapamiętywania)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:</w:t>
      </w:r>
    </w:p>
    <w:p w14:paraId="7B37AC08" w14:textId="49EDD95B" w:rsidR="00793AAF" w:rsidRPr="00AA4645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00C3D31" w14:textId="77777777" w:rsidR="00960990" w:rsidRPr="00AA4645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9E857D3" w14:textId="77777777" w:rsidR="00793AAF" w:rsidRPr="00AA4645" w:rsidRDefault="00793AA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3F5AC840" w14:textId="0061A4BF" w:rsidR="00793AAF" w:rsidRPr="00AA4645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20. Przykłady stosowania nowoczesnych technologii i rozwijania kompetencji cyfrowych</w:t>
      </w:r>
      <w:r w:rsidR="00AA4645">
        <w:rPr>
          <w:rFonts w:ascii="Arial Narrow" w:eastAsia="Palatino Linotype" w:hAnsi="Arial Narrow" w:cs="Arial"/>
          <w:b/>
          <w:sz w:val="24"/>
          <w:szCs w:val="24"/>
        </w:rPr>
        <w:t xml:space="preserve">  (adres strony oraz zastosowanie)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92D050"/>
        </w:rPr>
        <w:t>:</w:t>
      </w:r>
    </w:p>
    <w:p w14:paraId="18C11B1D" w14:textId="7E7B487B" w:rsidR="00793AAF" w:rsidRPr="00AA4645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054D98C" w14:textId="77777777" w:rsidR="00960990" w:rsidRPr="00AA4645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6DDFE6F" w14:textId="77777777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F00E291" w14:textId="77777777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5" w14:textId="1D76BB6C" w:rsidR="00851EF6" w:rsidRPr="00AA4645" w:rsidRDefault="00B9268C" w:rsidP="0050425D">
      <w:pPr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  <w:t xml:space="preserve">.....................................................................  </w:t>
      </w:r>
      <w:r w:rsidRPr="00AA4645">
        <w:rPr>
          <w:rFonts w:ascii="Arial Narrow" w:eastAsia="Palatino Linotype" w:hAnsi="Arial Narrow" w:cs="Arial"/>
          <w:sz w:val="24"/>
          <w:szCs w:val="24"/>
        </w:rPr>
        <w:tab/>
        <w:t>.......................................</w:t>
      </w:r>
      <w:r w:rsidRPr="00AA4645">
        <w:rPr>
          <w:rFonts w:ascii="Arial Narrow" w:eastAsia="Palatino Linotype" w:hAnsi="Arial Narrow" w:cs="Arial"/>
          <w:sz w:val="24"/>
          <w:szCs w:val="24"/>
        </w:rPr>
        <w:br/>
        <w:t xml:space="preserve">                (miejscowość i data) </w:t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  <w:t>(podpis)</w:t>
      </w:r>
    </w:p>
    <w:sectPr w:rsidR="00851EF6" w:rsidRPr="00AA4645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37A53"/>
    <w:multiLevelType w:val="hybridMultilevel"/>
    <w:tmpl w:val="48181F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B65A1"/>
    <w:multiLevelType w:val="hybridMultilevel"/>
    <w:tmpl w:val="D83CEF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zNTY1N7c0NzdW0lEKTi0uzszPAykwqgUALGhB+CwAAAA="/>
  </w:docVars>
  <w:rsids>
    <w:rsidRoot w:val="00851EF6"/>
    <w:rsid w:val="00154217"/>
    <w:rsid w:val="00180D30"/>
    <w:rsid w:val="0042362F"/>
    <w:rsid w:val="0050425D"/>
    <w:rsid w:val="0053078C"/>
    <w:rsid w:val="00617C06"/>
    <w:rsid w:val="007175B6"/>
    <w:rsid w:val="00793AAF"/>
    <w:rsid w:val="00851EF6"/>
    <w:rsid w:val="00861891"/>
    <w:rsid w:val="00960990"/>
    <w:rsid w:val="00976640"/>
    <w:rsid w:val="00AA4645"/>
    <w:rsid w:val="00B9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B307C"/>
  <w15:docId w15:val="{6041C0AD-1023-482B-B455-96F15958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5042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4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2</cp:revision>
  <dcterms:created xsi:type="dcterms:W3CDTF">2022-02-23T08:04:00Z</dcterms:created>
  <dcterms:modified xsi:type="dcterms:W3CDTF">2022-02-23T08:04:00Z</dcterms:modified>
</cp:coreProperties>
</file>